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F32B53" w14:textId="77777777" w:rsidR="00206AB3" w:rsidRPr="003057AA" w:rsidRDefault="00206AB3" w:rsidP="006D797A">
      <w:pPr>
        <w:pStyle w:val="Podtitu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  <w:b/>
          <w:bCs/>
          <w:sz w:val="28"/>
          <w:u w:val="none"/>
        </w:rPr>
      </w:pPr>
    </w:p>
    <w:p w14:paraId="1CD1EE64" w14:textId="77777777" w:rsidR="006D797A" w:rsidRPr="003057AA" w:rsidRDefault="006D797A" w:rsidP="006D797A">
      <w:pPr>
        <w:pStyle w:val="Podtitu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  <w:bCs/>
          <w:sz w:val="28"/>
          <w:u w:val="none"/>
        </w:rPr>
      </w:pPr>
      <w:r w:rsidRPr="003057AA">
        <w:rPr>
          <w:rFonts w:ascii="Calibri" w:hAnsi="Calibri" w:cs="Calibri"/>
          <w:b/>
          <w:bCs/>
          <w:sz w:val="28"/>
          <w:u w:val="none"/>
        </w:rPr>
        <w:t xml:space="preserve">Příjmení a jméno studenta: </w:t>
      </w:r>
      <w:r w:rsidRPr="003057AA">
        <w:rPr>
          <w:rFonts w:ascii="Calibri" w:hAnsi="Calibri" w:cs="Calibri"/>
          <w:bCs/>
          <w:sz w:val="28"/>
          <w:u w:val="none"/>
        </w:rPr>
        <w:t>________________</w:t>
      </w:r>
      <w:r w:rsidR="003057AA" w:rsidRPr="003057AA">
        <w:rPr>
          <w:rFonts w:ascii="Calibri" w:hAnsi="Calibri" w:cs="Calibri"/>
          <w:bCs/>
          <w:sz w:val="28"/>
          <w:u w:val="none"/>
        </w:rPr>
        <w:t>_______</w:t>
      </w:r>
      <w:r w:rsidRPr="003057AA">
        <w:rPr>
          <w:rFonts w:ascii="Calibri" w:hAnsi="Calibri" w:cs="Calibri"/>
          <w:bCs/>
          <w:sz w:val="28"/>
          <w:u w:val="none"/>
        </w:rPr>
        <w:t>_______</w:t>
      </w:r>
      <w:r w:rsidR="00206AB3" w:rsidRPr="003057AA">
        <w:rPr>
          <w:rFonts w:ascii="Calibri" w:hAnsi="Calibri" w:cs="Calibri"/>
          <w:bCs/>
          <w:sz w:val="28"/>
          <w:u w:val="none"/>
        </w:rPr>
        <w:t>_</w:t>
      </w:r>
      <w:r w:rsidRPr="003057AA">
        <w:rPr>
          <w:rFonts w:ascii="Calibri" w:hAnsi="Calibri" w:cs="Calibri"/>
          <w:bCs/>
          <w:sz w:val="28"/>
          <w:u w:val="none"/>
        </w:rPr>
        <w:t xml:space="preserve">________                                                            </w:t>
      </w:r>
    </w:p>
    <w:p w14:paraId="3CB320A2" w14:textId="77777777" w:rsidR="006D797A" w:rsidRPr="003057AA" w:rsidRDefault="006D797A" w:rsidP="006D797A">
      <w:pPr>
        <w:pStyle w:val="Podtitu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  <w:bCs/>
          <w:sz w:val="28"/>
          <w:u w:val="none"/>
        </w:rPr>
      </w:pPr>
    </w:p>
    <w:p w14:paraId="3EF7CA6F" w14:textId="77777777" w:rsidR="006D797A" w:rsidRPr="003057AA" w:rsidRDefault="006D797A" w:rsidP="006D79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bCs/>
        </w:rPr>
      </w:pPr>
      <w:r w:rsidRPr="003057AA">
        <w:rPr>
          <w:rFonts w:ascii="Calibri" w:hAnsi="Calibri" w:cs="Calibri"/>
          <w:b/>
          <w:bCs/>
        </w:rPr>
        <w:t xml:space="preserve">Studijní </w:t>
      </w:r>
      <w:r w:rsidR="00206AB3" w:rsidRPr="003057AA">
        <w:rPr>
          <w:rFonts w:ascii="Calibri" w:hAnsi="Calibri" w:cs="Calibri"/>
          <w:b/>
          <w:bCs/>
        </w:rPr>
        <w:t>program</w:t>
      </w:r>
      <w:r w:rsidRPr="003057AA">
        <w:rPr>
          <w:rFonts w:ascii="Calibri" w:hAnsi="Calibri" w:cs="Calibri"/>
          <w:b/>
          <w:bCs/>
        </w:rPr>
        <w:t>:</w:t>
      </w:r>
      <w:r w:rsidRPr="003057AA">
        <w:rPr>
          <w:rFonts w:ascii="Calibri" w:hAnsi="Calibri" w:cs="Calibri"/>
          <w:bCs/>
        </w:rPr>
        <w:t xml:space="preserve"> ______________________________________________</w:t>
      </w:r>
      <w:r w:rsidR="003057AA" w:rsidRPr="003057AA">
        <w:rPr>
          <w:rFonts w:ascii="Calibri" w:hAnsi="Calibri" w:cs="Calibri"/>
          <w:bCs/>
        </w:rPr>
        <w:t>_____</w:t>
      </w:r>
      <w:r w:rsidRPr="003057AA">
        <w:rPr>
          <w:rFonts w:ascii="Calibri" w:hAnsi="Calibri" w:cs="Calibri"/>
          <w:bCs/>
        </w:rPr>
        <w:t>_______</w:t>
      </w:r>
    </w:p>
    <w:p w14:paraId="431DC729" w14:textId="77777777" w:rsidR="006D797A" w:rsidRPr="003057AA" w:rsidRDefault="006D797A" w:rsidP="006D797A">
      <w:pPr>
        <w:pStyle w:val="Podtitu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</w:rPr>
      </w:pPr>
    </w:p>
    <w:p w14:paraId="686E4AA1" w14:textId="77777777" w:rsidR="006D797A" w:rsidRPr="003057AA" w:rsidRDefault="006D797A" w:rsidP="006D79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bCs/>
        </w:rPr>
      </w:pPr>
      <w:r w:rsidRPr="003057AA">
        <w:rPr>
          <w:rFonts w:ascii="Calibri" w:hAnsi="Calibri" w:cs="Calibri"/>
          <w:b/>
          <w:bCs/>
        </w:rPr>
        <w:t xml:space="preserve">Název předmětu: </w:t>
      </w:r>
      <w:r w:rsidR="00206AB3" w:rsidRPr="003057AA">
        <w:rPr>
          <w:rFonts w:ascii="Calibri" w:hAnsi="Calibri" w:cs="Calibri"/>
          <w:bCs/>
        </w:rPr>
        <w:t>___________________________</w:t>
      </w:r>
      <w:r w:rsidRPr="003057AA">
        <w:rPr>
          <w:rFonts w:ascii="Calibri" w:hAnsi="Calibri" w:cs="Calibri"/>
          <w:b/>
          <w:bCs/>
        </w:rPr>
        <w:t xml:space="preserve"> Kód předmětu</w:t>
      </w:r>
      <w:r w:rsidR="00206AB3" w:rsidRPr="003057AA">
        <w:rPr>
          <w:rFonts w:ascii="Calibri" w:hAnsi="Calibri" w:cs="Calibri"/>
          <w:b/>
          <w:bCs/>
        </w:rPr>
        <w:t xml:space="preserve">: </w:t>
      </w:r>
      <w:r w:rsidR="00206AB3" w:rsidRPr="003057AA">
        <w:rPr>
          <w:rFonts w:ascii="Calibri" w:hAnsi="Calibri" w:cs="Calibri"/>
          <w:bCs/>
        </w:rPr>
        <w:t>____</w:t>
      </w:r>
      <w:r w:rsidR="003057AA" w:rsidRPr="003057AA">
        <w:rPr>
          <w:rFonts w:ascii="Calibri" w:hAnsi="Calibri" w:cs="Calibri"/>
          <w:bCs/>
        </w:rPr>
        <w:t>___</w:t>
      </w:r>
      <w:r w:rsidR="00206AB3" w:rsidRPr="003057AA">
        <w:rPr>
          <w:rFonts w:ascii="Calibri" w:hAnsi="Calibri" w:cs="Calibri"/>
          <w:bCs/>
        </w:rPr>
        <w:t>_</w:t>
      </w:r>
      <w:r w:rsidR="003057AA" w:rsidRPr="003057AA">
        <w:rPr>
          <w:rFonts w:ascii="Calibri" w:hAnsi="Calibri" w:cs="Calibri"/>
          <w:bCs/>
        </w:rPr>
        <w:t>___</w:t>
      </w:r>
      <w:r w:rsidR="00206AB3" w:rsidRPr="003057AA">
        <w:rPr>
          <w:rFonts w:ascii="Calibri" w:hAnsi="Calibri" w:cs="Calibri"/>
          <w:bCs/>
        </w:rPr>
        <w:t>______</w:t>
      </w:r>
    </w:p>
    <w:p w14:paraId="6A32016A" w14:textId="77777777" w:rsidR="006D797A" w:rsidRPr="003057AA" w:rsidRDefault="006D797A" w:rsidP="006D79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bCs/>
          <w:sz w:val="16"/>
          <w:szCs w:val="16"/>
        </w:rPr>
      </w:pPr>
    </w:p>
    <w:p w14:paraId="1B6D342C" w14:textId="77777777" w:rsidR="006D797A" w:rsidRPr="003057AA" w:rsidRDefault="006D797A" w:rsidP="006D79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rFonts w:ascii="Calibri" w:hAnsi="Calibri" w:cs="Calibri"/>
          <w:b/>
          <w:bCs/>
          <w:sz w:val="16"/>
          <w:szCs w:val="16"/>
        </w:rPr>
      </w:pPr>
    </w:p>
    <w:p w14:paraId="47774EB5" w14:textId="77777777" w:rsidR="00573671" w:rsidRPr="003057AA" w:rsidRDefault="00573671" w:rsidP="006D797A">
      <w:pPr>
        <w:jc w:val="both"/>
        <w:rPr>
          <w:rFonts w:ascii="Calibri" w:hAnsi="Calibri" w:cs="Calibri"/>
          <w:b/>
          <w:bCs/>
          <w:sz w:val="8"/>
          <w:szCs w:val="8"/>
        </w:rPr>
      </w:pPr>
    </w:p>
    <w:p w14:paraId="47133D9C" w14:textId="04F6EB5D" w:rsidR="0030566C" w:rsidRPr="003057AA" w:rsidRDefault="0030566C">
      <w:pPr>
        <w:pStyle w:val="Nadpis2"/>
        <w:rPr>
          <w:rFonts w:ascii="Calibri" w:hAnsi="Calibri" w:cs="Calibri"/>
          <w:sz w:val="40"/>
        </w:rPr>
      </w:pPr>
      <w:r w:rsidRPr="003057AA">
        <w:rPr>
          <w:rFonts w:ascii="Calibri" w:hAnsi="Calibri" w:cs="Calibri"/>
          <w:sz w:val="40"/>
        </w:rPr>
        <w:t xml:space="preserve">Potvrzení o absolvování </w:t>
      </w:r>
      <w:r w:rsidR="004310F5">
        <w:rPr>
          <w:rFonts w:ascii="Calibri" w:hAnsi="Calibri" w:cs="Calibri"/>
          <w:sz w:val="40"/>
        </w:rPr>
        <w:t xml:space="preserve">odborné </w:t>
      </w:r>
      <w:r w:rsidRPr="003057AA">
        <w:rPr>
          <w:rFonts w:ascii="Calibri" w:hAnsi="Calibri" w:cs="Calibri"/>
          <w:sz w:val="40"/>
        </w:rPr>
        <w:t>praxe a hodnocení</w:t>
      </w:r>
    </w:p>
    <w:p w14:paraId="482F6AEE" w14:textId="77777777" w:rsidR="0030566C" w:rsidRPr="003057AA" w:rsidRDefault="0030566C">
      <w:pPr>
        <w:jc w:val="center"/>
        <w:rPr>
          <w:rFonts w:ascii="Calibri" w:hAnsi="Calibri" w:cs="Calibri"/>
          <w:b/>
          <w:bCs/>
          <w:sz w:val="28"/>
        </w:rPr>
      </w:pPr>
      <w:r w:rsidRPr="003057AA">
        <w:rPr>
          <w:rFonts w:ascii="Calibri" w:hAnsi="Calibri" w:cs="Calibri"/>
          <w:b/>
          <w:bCs/>
          <w:sz w:val="40"/>
        </w:rPr>
        <w:t xml:space="preserve">studenta </w:t>
      </w:r>
      <w:r w:rsidR="00CF4A52" w:rsidRPr="003057AA">
        <w:rPr>
          <w:rFonts w:ascii="Calibri" w:hAnsi="Calibri" w:cs="Calibri"/>
          <w:b/>
          <w:bCs/>
          <w:sz w:val="40"/>
        </w:rPr>
        <w:t>FAPPZ</w:t>
      </w:r>
      <w:r w:rsidRPr="003057AA">
        <w:rPr>
          <w:rFonts w:ascii="Calibri" w:hAnsi="Calibri" w:cs="Calibri"/>
          <w:b/>
          <w:bCs/>
          <w:sz w:val="40"/>
        </w:rPr>
        <w:t xml:space="preserve"> ČZU v Praze</w:t>
      </w:r>
    </w:p>
    <w:p w14:paraId="5E25FD75" w14:textId="77777777" w:rsidR="0030566C" w:rsidRPr="003057AA" w:rsidRDefault="0030566C">
      <w:pPr>
        <w:jc w:val="both"/>
        <w:rPr>
          <w:rFonts w:ascii="Calibri" w:hAnsi="Calibri" w:cs="Calibri"/>
          <w:sz w:val="14"/>
          <w:szCs w:val="18"/>
        </w:rPr>
      </w:pPr>
    </w:p>
    <w:p w14:paraId="727958E7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3057AA">
        <w:rPr>
          <w:rFonts w:ascii="Calibri" w:hAnsi="Calibri" w:cs="Calibri"/>
          <w:sz w:val="20"/>
        </w:rPr>
        <w:t>Název a adresa podnikatelského subjektu,</w:t>
      </w:r>
    </w:p>
    <w:p w14:paraId="3454893C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3057AA">
        <w:rPr>
          <w:rFonts w:ascii="Calibri" w:hAnsi="Calibri" w:cs="Calibri"/>
          <w:sz w:val="20"/>
        </w:rPr>
        <w:t xml:space="preserve"> příp. adresa pracoviště praxe:</w:t>
      </w:r>
    </w:p>
    <w:p w14:paraId="2A218B41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63E808E3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57A9E938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2C64F3BE" w14:textId="77777777" w:rsidR="0030566C" w:rsidRPr="003057AA" w:rsidRDefault="0030566C">
      <w:pPr>
        <w:jc w:val="both"/>
        <w:rPr>
          <w:rFonts w:ascii="Calibri" w:hAnsi="Calibri" w:cs="Calibri"/>
          <w:sz w:val="16"/>
          <w:szCs w:val="20"/>
        </w:rPr>
      </w:pPr>
    </w:p>
    <w:p w14:paraId="37E7972A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3057AA">
        <w:rPr>
          <w:rFonts w:ascii="Calibri" w:hAnsi="Calibri" w:cs="Calibri"/>
          <w:sz w:val="20"/>
        </w:rPr>
        <w:t xml:space="preserve">Praxe se uskutečnila v období  od </w:t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</w:r>
      <w:r w:rsidRPr="003057AA">
        <w:rPr>
          <w:rFonts w:ascii="Calibri" w:hAnsi="Calibri" w:cs="Calibri"/>
          <w:sz w:val="20"/>
        </w:rPr>
        <w:softHyphen/>
        <w:t>___________ do ____________ bylo odpracováno _______dnů celkem,                  z toho ________ dnů pracovního volna a pracovního klidu.</w:t>
      </w:r>
    </w:p>
    <w:p w14:paraId="4A9F099D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3057AA">
        <w:rPr>
          <w:rFonts w:ascii="Calibri" w:hAnsi="Calibri" w:cs="Calibri"/>
          <w:sz w:val="20"/>
        </w:rPr>
        <w:t>Student byl/nebyl ubytován po dobu praxe na pracovišti.</w:t>
      </w:r>
    </w:p>
    <w:p w14:paraId="5240A054" w14:textId="77777777" w:rsidR="0030566C" w:rsidRPr="003057AA" w:rsidRDefault="0030566C">
      <w:pPr>
        <w:jc w:val="both"/>
        <w:rPr>
          <w:rFonts w:ascii="Calibri" w:hAnsi="Calibri" w:cs="Calibri"/>
          <w:sz w:val="16"/>
          <w:szCs w:val="20"/>
        </w:rPr>
      </w:pPr>
    </w:p>
    <w:p w14:paraId="14539D9F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3057AA">
        <w:rPr>
          <w:rFonts w:ascii="Calibri" w:hAnsi="Calibri" w:cs="Calibri"/>
          <w:sz w:val="20"/>
        </w:rPr>
        <w:t xml:space="preserve">Důvody a počet dnů celodenní nepřítomnosti na pracovišti (nemoc, vyřizování studijní, soukromé záležitosti apod. je třeba v celém rozsahu napracovat):                                                             </w:t>
      </w:r>
    </w:p>
    <w:p w14:paraId="66D28DD6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369849F9" w14:textId="77777777" w:rsidR="0030566C" w:rsidRPr="003057AA" w:rsidRDefault="0030566C">
      <w:pPr>
        <w:jc w:val="both"/>
        <w:rPr>
          <w:rFonts w:ascii="Calibri" w:hAnsi="Calibri" w:cs="Calibri"/>
          <w:sz w:val="16"/>
          <w:szCs w:val="20"/>
        </w:rPr>
      </w:pPr>
    </w:p>
    <w:p w14:paraId="0B5A9945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3057AA">
        <w:rPr>
          <w:rFonts w:ascii="Calibri" w:hAnsi="Calibri" w:cs="Calibri"/>
          <w:sz w:val="20"/>
        </w:rPr>
        <w:t>Stručná charakteristika pracovní činnosti studenta v průběhu praxe:</w:t>
      </w:r>
    </w:p>
    <w:p w14:paraId="2DB6AE4E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5449AFB1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29E5EC79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74ADA942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454337DF" w14:textId="77777777" w:rsidR="0030566C" w:rsidRPr="003057AA" w:rsidRDefault="0030566C">
      <w:pPr>
        <w:jc w:val="both"/>
        <w:rPr>
          <w:rFonts w:ascii="Calibri" w:hAnsi="Calibri" w:cs="Calibri"/>
          <w:sz w:val="16"/>
          <w:szCs w:val="20"/>
        </w:rPr>
      </w:pPr>
    </w:p>
    <w:p w14:paraId="3EC33942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3057AA">
        <w:rPr>
          <w:rFonts w:ascii="Calibri" w:hAnsi="Calibri" w:cs="Calibri"/>
          <w:sz w:val="20"/>
        </w:rPr>
        <w:t>Za řádnou organizaci a plnění programu praxe odpovídal:</w:t>
      </w:r>
    </w:p>
    <w:p w14:paraId="62786B3F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3057AA">
        <w:rPr>
          <w:rFonts w:ascii="Calibri" w:hAnsi="Calibri" w:cs="Calibri"/>
          <w:sz w:val="20"/>
        </w:rPr>
        <w:t>jméno pověřeného pracovníka: _____________________________  jeho funkce: __________________</w:t>
      </w:r>
    </w:p>
    <w:p w14:paraId="40B73AA9" w14:textId="77777777" w:rsidR="0030566C" w:rsidRPr="003057AA" w:rsidRDefault="0030566C">
      <w:pPr>
        <w:jc w:val="both"/>
        <w:rPr>
          <w:rFonts w:ascii="Calibri" w:hAnsi="Calibri" w:cs="Calibri"/>
          <w:sz w:val="16"/>
          <w:szCs w:val="20"/>
        </w:rPr>
      </w:pPr>
    </w:p>
    <w:p w14:paraId="50523904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3057AA">
        <w:rPr>
          <w:rFonts w:ascii="Calibri" w:hAnsi="Calibri" w:cs="Calibri"/>
          <w:sz w:val="20"/>
        </w:rPr>
        <w:t>Celkové hodnocení studenta (zejména pracovní aktivita a iniciativa, samostatnost při plnění úkolů, organizační a komunikační schopnosti, předpoklady pro příp. řídící práci):</w:t>
      </w:r>
    </w:p>
    <w:p w14:paraId="7D621D33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38072A0F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05E55719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4A4AFECC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3A1DB219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204648B1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435F7F73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41A92DC1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124D09D3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307EACC9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06B7594A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42E91D30" w14:textId="77777777" w:rsidR="0030566C" w:rsidRPr="003057AA" w:rsidRDefault="0030566C">
      <w:pPr>
        <w:jc w:val="both"/>
        <w:rPr>
          <w:rFonts w:ascii="Calibri" w:hAnsi="Calibri" w:cs="Calibri"/>
          <w:sz w:val="16"/>
          <w:szCs w:val="20"/>
        </w:rPr>
      </w:pPr>
    </w:p>
    <w:p w14:paraId="041181D9" w14:textId="77777777" w:rsidR="0030566C" w:rsidRPr="003057AA" w:rsidRDefault="0030566C" w:rsidP="00206AB3">
      <w:pPr>
        <w:pBdr>
          <w:top w:val="single" w:sz="4" w:space="1" w:color="auto"/>
          <w:left w:val="single" w:sz="4" w:space="4" w:color="auto"/>
          <w:bottom w:val="single" w:sz="4" w:space="27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3057AA">
        <w:rPr>
          <w:rFonts w:ascii="Calibri" w:hAnsi="Calibri" w:cs="Calibri"/>
          <w:sz w:val="20"/>
        </w:rPr>
        <w:t>Hodnocení vypracoval:</w:t>
      </w:r>
      <w:r w:rsidRPr="003057AA">
        <w:rPr>
          <w:rFonts w:ascii="Calibri" w:hAnsi="Calibri" w:cs="Calibri"/>
          <w:sz w:val="20"/>
        </w:rPr>
        <w:tab/>
      </w:r>
      <w:r w:rsidRPr="003057AA">
        <w:rPr>
          <w:rFonts w:ascii="Calibri" w:hAnsi="Calibri" w:cs="Calibri"/>
          <w:sz w:val="20"/>
        </w:rPr>
        <w:tab/>
      </w:r>
      <w:r w:rsidRPr="003057AA">
        <w:rPr>
          <w:rFonts w:ascii="Calibri" w:hAnsi="Calibri" w:cs="Calibri"/>
          <w:sz w:val="20"/>
        </w:rPr>
        <w:tab/>
      </w:r>
      <w:r w:rsidRPr="003057AA">
        <w:rPr>
          <w:rFonts w:ascii="Calibri" w:hAnsi="Calibri" w:cs="Calibri"/>
          <w:sz w:val="20"/>
        </w:rPr>
        <w:tab/>
      </w:r>
      <w:r w:rsidRPr="003057AA">
        <w:rPr>
          <w:rFonts w:ascii="Calibri" w:hAnsi="Calibri" w:cs="Calibri"/>
          <w:sz w:val="20"/>
        </w:rPr>
        <w:tab/>
        <w:t xml:space="preserve">    Za podnikatelský subjekt (podpis a razítko):</w:t>
      </w:r>
    </w:p>
    <w:p w14:paraId="2EAF1948" w14:textId="77777777" w:rsidR="0030566C" w:rsidRPr="003057AA" w:rsidRDefault="0030566C" w:rsidP="00206AB3">
      <w:pPr>
        <w:pBdr>
          <w:top w:val="single" w:sz="4" w:space="1" w:color="auto"/>
          <w:left w:val="single" w:sz="4" w:space="4" w:color="auto"/>
          <w:bottom w:val="single" w:sz="4" w:space="27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3057AA">
        <w:rPr>
          <w:rFonts w:ascii="Calibri" w:hAnsi="Calibri" w:cs="Calibri"/>
          <w:sz w:val="20"/>
        </w:rPr>
        <w:t xml:space="preserve">Dne: </w:t>
      </w:r>
      <w:r w:rsidRPr="003057AA">
        <w:rPr>
          <w:rFonts w:ascii="Calibri" w:hAnsi="Calibri" w:cs="Calibri"/>
          <w:sz w:val="20"/>
        </w:rPr>
        <w:tab/>
      </w:r>
      <w:r w:rsidRPr="003057AA">
        <w:rPr>
          <w:rFonts w:ascii="Calibri" w:hAnsi="Calibri" w:cs="Calibri"/>
          <w:sz w:val="20"/>
        </w:rPr>
        <w:tab/>
      </w:r>
      <w:r w:rsidRPr="003057AA">
        <w:rPr>
          <w:rFonts w:ascii="Calibri" w:hAnsi="Calibri" w:cs="Calibri"/>
          <w:sz w:val="20"/>
        </w:rPr>
        <w:tab/>
      </w:r>
      <w:r w:rsidRPr="003057AA">
        <w:rPr>
          <w:rFonts w:ascii="Calibri" w:hAnsi="Calibri" w:cs="Calibri"/>
          <w:sz w:val="20"/>
        </w:rPr>
        <w:tab/>
      </w:r>
      <w:r w:rsidRPr="003057AA">
        <w:rPr>
          <w:rFonts w:ascii="Calibri" w:hAnsi="Calibri" w:cs="Calibri"/>
          <w:sz w:val="20"/>
        </w:rPr>
        <w:tab/>
      </w:r>
      <w:r w:rsidRPr="003057AA">
        <w:rPr>
          <w:rFonts w:ascii="Calibri" w:hAnsi="Calibri" w:cs="Calibri"/>
          <w:sz w:val="20"/>
        </w:rPr>
        <w:tab/>
        <w:t xml:space="preserve">          </w:t>
      </w:r>
      <w:r w:rsidRPr="003057AA">
        <w:rPr>
          <w:rFonts w:ascii="Calibri" w:hAnsi="Calibri" w:cs="Calibri"/>
          <w:sz w:val="20"/>
        </w:rPr>
        <w:tab/>
      </w:r>
    </w:p>
    <w:p w14:paraId="0E69A285" w14:textId="77777777" w:rsidR="0030566C" w:rsidRPr="003057AA" w:rsidRDefault="0030566C">
      <w:pPr>
        <w:jc w:val="both"/>
        <w:rPr>
          <w:rFonts w:ascii="Calibri" w:hAnsi="Calibri" w:cs="Calibri"/>
          <w:sz w:val="16"/>
          <w:szCs w:val="20"/>
        </w:rPr>
      </w:pPr>
    </w:p>
    <w:p w14:paraId="058C871C" w14:textId="77777777" w:rsidR="0030566C" w:rsidRPr="003057AA" w:rsidRDefault="003056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  <w:r w:rsidRPr="003057AA">
        <w:rPr>
          <w:rFonts w:ascii="Calibri" w:hAnsi="Calibri" w:cs="Calibri"/>
          <w:sz w:val="20"/>
        </w:rPr>
        <w:t>S hodnocením jsem byl seznámen dne:                              Podpis studenta:</w:t>
      </w:r>
    </w:p>
    <w:p w14:paraId="7B27F8E3" w14:textId="77777777" w:rsidR="00206AB3" w:rsidRPr="003057AA" w:rsidRDefault="00206A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 w:cs="Calibri"/>
          <w:sz w:val="20"/>
        </w:rPr>
      </w:pPr>
    </w:p>
    <w:p w14:paraId="478413C0" w14:textId="77777777" w:rsidR="0030566C" w:rsidRPr="003057AA" w:rsidRDefault="0030566C">
      <w:pPr>
        <w:rPr>
          <w:rFonts w:ascii="Calibri" w:hAnsi="Calibri" w:cs="Calibri"/>
          <w:sz w:val="16"/>
        </w:rPr>
      </w:pPr>
    </w:p>
    <w:p w14:paraId="30F68D2F" w14:textId="77777777" w:rsidR="0030566C" w:rsidRPr="003057AA" w:rsidRDefault="00206AB3" w:rsidP="00206AB3">
      <w:pPr>
        <w:rPr>
          <w:rFonts w:ascii="Calibri" w:hAnsi="Calibri" w:cs="Calibri"/>
          <w:sz w:val="16"/>
        </w:rPr>
      </w:pPr>
      <w:r w:rsidRPr="003057AA">
        <w:rPr>
          <w:rFonts w:ascii="Calibri" w:hAnsi="Calibri" w:cs="Calibri"/>
          <w:sz w:val="16"/>
        </w:rPr>
        <w:t>Pozn: Protokol odevzdejte odevzdejte garantovi praxe do 10 kalendářních dnů po skončení praxe.</w:t>
      </w:r>
    </w:p>
    <w:sectPr w:rsidR="0030566C" w:rsidRPr="003057AA"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2NDQxtDC0NDUyMTdX0lEKTi0uzszPAykwrQUAKFTlPCwAAAA="/>
  </w:docVars>
  <w:rsids>
    <w:rsidRoot w:val="00E264EA"/>
    <w:rsid w:val="00206AB3"/>
    <w:rsid w:val="00253267"/>
    <w:rsid w:val="0030566C"/>
    <w:rsid w:val="003057AA"/>
    <w:rsid w:val="004310F5"/>
    <w:rsid w:val="0050570C"/>
    <w:rsid w:val="00573671"/>
    <w:rsid w:val="0066783F"/>
    <w:rsid w:val="006D797A"/>
    <w:rsid w:val="00867AB7"/>
    <w:rsid w:val="00C441F4"/>
    <w:rsid w:val="00CF13EE"/>
    <w:rsid w:val="00CF4A52"/>
    <w:rsid w:val="00E26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8D46679"/>
  <w15:chartTrackingRefBased/>
  <w15:docId w15:val="{38929B22-053F-4C86-9D7E-2951A6DDB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jc w:val="both"/>
      <w:outlineLvl w:val="0"/>
    </w:pPr>
    <w:rPr>
      <w:rFonts w:ascii="Arial" w:hAnsi="Arial" w:cs="Arial"/>
      <w:sz w:val="20"/>
      <w:u w:val="single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rFonts w:ascii="Arial" w:hAnsi="Arial" w:cs="Arial"/>
      <w:b/>
      <w:bCs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pPr>
      <w:jc w:val="center"/>
    </w:pPr>
    <w:rPr>
      <w:rFonts w:ascii="Arial" w:hAnsi="Arial" w:cs="Arial"/>
      <w:b/>
      <w:bCs/>
      <w:sz w:val="28"/>
    </w:rPr>
  </w:style>
  <w:style w:type="paragraph" w:customStyle="1" w:styleId="Podtitul">
    <w:name w:val="Podtitul"/>
    <w:basedOn w:val="Normln"/>
    <w:qFormat/>
    <w:pPr>
      <w:jc w:val="both"/>
    </w:pPr>
    <w:rPr>
      <w:rFonts w:ascii="Arial" w:hAnsi="Arial" w:cs="Arial"/>
      <w:sz w:val="20"/>
      <w:u w:val="single"/>
    </w:rPr>
  </w:style>
  <w:style w:type="character" w:styleId="Hypertextovodkaz">
    <w:name w:val="Hyperlink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15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y_x0159__x00ed_zeno xmlns="388d3452-ee53-4dc9-a1b3-e527567b60f9">false</Vy_x0159__x00ed_zeno>
    <lcf76f155ced4ddcb4097134ff3c332f xmlns="388d3452-ee53-4dc9-a1b3-e527567b60f9">
      <Terms xmlns="http://schemas.microsoft.com/office/infopath/2007/PartnerControls"/>
    </lcf76f155ced4ddcb4097134ff3c332f>
    <Sb_x011b_rdat xmlns="388d3452-ee53-4dc9-a1b3-e527567b60f9" xsi:nil="true"/>
    <Nab_x00ed_dkaPRG xmlns="388d3452-ee53-4dc9-a1b3-e527567b60f9" xsi:nil="true"/>
    <Odvol_x00e1_n_x00ed_2 xmlns="388d3452-ee53-4dc9-a1b3-e527567b60f9" xsi:nil="true"/>
    <TaxCatchAll xmlns="27a74861-4d1c-4b02-9e27-b9fbcd0b257e" xsi:nil="true"/>
    <Datum xmlns="388d3452-ee53-4dc9-a1b3-e527567b60f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C7FB56C4CC5C4D9D66CA8F7CAC32E0" ma:contentTypeVersion="21" ma:contentTypeDescription="Vytvoří nový dokument" ma:contentTypeScope="" ma:versionID="ba5983acf8418308e6351c60feccae3a">
  <xsd:schema xmlns:xsd="http://www.w3.org/2001/XMLSchema" xmlns:xs="http://www.w3.org/2001/XMLSchema" xmlns:p="http://schemas.microsoft.com/office/2006/metadata/properties" xmlns:ns2="388d3452-ee53-4dc9-a1b3-e527567b60f9" xmlns:ns3="27a74861-4d1c-4b02-9e27-b9fbcd0b257e" targetNamespace="http://schemas.microsoft.com/office/2006/metadata/properties" ma:root="true" ma:fieldsID="c5cd72205e89ae4e85ac2bff02e525d4" ns2:_="" ns3:_="">
    <xsd:import namespace="388d3452-ee53-4dc9-a1b3-e527567b60f9"/>
    <xsd:import namespace="27a74861-4d1c-4b02-9e27-b9fbcd0b25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Odvol_x00e1_n_x00ed_2" minOccurs="0"/>
                <xsd:element ref="ns2:Nab_x00ed_dkaPRG" minOccurs="0"/>
                <xsd:element ref="ns2:Vy_x0159__x00ed_zeno" minOccurs="0"/>
                <xsd:element ref="ns2:Sb_x011b_rdat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Datu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3452-ee53-4dc9-a1b3-e527567b6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Odvol_x00e1_n_x00ed_2" ma:index="14" nillable="true" ma:displayName="Odvolání" ma:format="RadioButtons" ma:internalName="Odvol_x00e1_n_x00ed_2">
      <xsd:simpleType>
        <xsd:union memberTypes="dms:Text">
          <xsd:simpleType>
            <xsd:restriction base="dms:Choice">
              <xsd:enumeration value="Remedura"/>
              <xsd:enumeration value="Potvrzení původního rozhodnutí"/>
              <xsd:enumeration value="Rozhodne děkan"/>
              <xsd:enumeration value="Žádost o doplnění odvolání"/>
              <xsd:enumeration value="Konzultovat JUDr. Berger"/>
              <xsd:enumeration value="Potvrzení původního rozhodnutí + zápis na jiný program"/>
            </xsd:restriction>
          </xsd:simpleType>
        </xsd:union>
      </xsd:simpleType>
    </xsd:element>
    <xsd:element name="Nab_x00ed_dkaPRG" ma:index="15" nillable="true" ma:displayName="Nabídka PRG" ma:format="Dropdown" ma:internalName="Nab_x00ed_dkaPRG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PETIBE"/>
                        <xsd:enumeration value="PETIBC"/>
                        <xsd:enumeration value="PETIBH"/>
                        <xsd:enumeration value="ANIMAB"/>
                        <xsd:enumeration value="P"/>
                        <xsd:enumeration value="K"/>
                        <xsd:enumeration value="Vyřešeno jinou přihláškou"/>
                        <xsd:enumeration value="Mail - dotaz"/>
                        <xsd:enumeration value="Nemá zájem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Vy_x0159__x00ed_zeno" ma:index="16" nillable="true" ma:displayName="Vyřízeno" ma:default="0" ma:format="Dropdown" ma:internalName="Vy_x0159__x00ed_zeno">
      <xsd:simpleType>
        <xsd:restriction base="dms:Boolean"/>
      </xsd:simpleType>
    </xsd:element>
    <xsd:element name="Sb_x011b_rdat" ma:index="17" nillable="true" ma:displayName="Sběr dat" ma:format="Dropdown" ma:internalName="Sb_x011b_rdat">
      <xsd:simpleType>
        <xsd:restriction base="dms:Choice">
          <xsd:enumeration value="1"/>
          <xsd:enumeration value="2"/>
          <xsd:enumeration value="3"/>
          <xsd:enumeration value="4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Datum" ma:index="26" nillable="true" ma:displayName="Datum" ma:format="DateOnly" ma:internalName="Datum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a74861-4d1c-4b02-9e27-b9fbcd0b257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0b71e24-db89-43c4-b005-4cac13d5544a}" ma:internalName="TaxCatchAll" ma:showField="CatchAllData" ma:web="27a74861-4d1c-4b02-9e27-b9fbcd0b25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8E0B54-212C-4D5B-8E15-DCEDC0A8D913}">
  <ds:schemaRefs>
    <ds:schemaRef ds:uri="http://schemas.microsoft.com/office/2006/metadata/properties"/>
    <ds:schemaRef ds:uri="http://schemas.microsoft.com/office/infopath/2007/PartnerControls"/>
    <ds:schemaRef ds:uri="388d3452-ee53-4dc9-a1b3-e527567b60f9"/>
    <ds:schemaRef ds:uri="27a74861-4d1c-4b02-9e27-b9fbcd0b257e"/>
  </ds:schemaRefs>
</ds:datastoreItem>
</file>

<file path=customXml/itemProps2.xml><?xml version="1.0" encoding="utf-8"?>
<ds:datastoreItem xmlns:ds="http://schemas.openxmlformats.org/officeDocument/2006/customXml" ds:itemID="{2647C9A2-D834-41CC-8CB0-0B91301F59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A08FC-98BA-4AC5-8161-506019EA93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8d3452-ee53-4dc9-a1b3-e527567b60f9"/>
    <ds:schemaRef ds:uri="27a74861-4d1c-4b02-9e27-b9fbcd0b25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B2C5BB-F389-4AD7-B437-FDAE06547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F CZU</Company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tav praxe</dc:creator>
  <cp:keywords/>
  <cp:lastModifiedBy>Rejdal Tomáš</cp:lastModifiedBy>
  <cp:revision>3</cp:revision>
  <cp:lastPrinted>2002-11-14T11:21:00Z</cp:lastPrinted>
  <dcterms:created xsi:type="dcterms:W3CDTF">2024-07-24T16:29:00Z</dcterms:created>
  <dcterms:modified xsi:type="dcterms:W3CDTF">2024-09-20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C7FB56C4CC5C4D9D66CA8F7CAC32E0</vt:lpwstr>
  </property>
</Properties>
</file>